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83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when conducting causal inference and statistical analyses using electronic health records (EHR). While analytic approaches such as multiple imputation are available, assumptions on underlying missingness patterns and mechanisms must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GitLab (</w:t>
      </w:r>
      <w:hyperlink r:id="rId24">
        <w:r>
          <w:rPr>
            <w:rStyle w:val="Hyperlink"/>
          </w:rPr>
          <w:t xml:space="preserve">https://gitlab-scm.partners.org/janickweberpals/smdi</w:t>
        </w:r>
      </w:hyperlink>
      <w:r>
        <w:t xml:space="preserve">)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f the underlying missingness mechanisms of such factors is not at random, e.g., patients with higher levels of a prognostic biomarker are more likely to have missing data, it can introduce bias into the resulting effect estimates for the studied treatments when common missing data analysis methods like complete case analysis or imputation are applied. Therefore, it is of utmost importance to investigate potential missingness patterns and mechanisms to determine if assumptions for common analytic methods hold.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omprehensive capture of clinical parameters, EHRs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severe bias in treatment effect estimate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Usually these are not known for a given RWE study, but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principled approach exists. In addition, the practical implementation of such diagnostics is time-consuming, tedious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characterized missing data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specified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 smdi 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39624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9-06T18:53:35Z</dcterms:created>
  <dcterms:modified xsi:type="dcterms:W3CDTF">2023-09-06T18: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